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8dd8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3e29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e9157f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dd11dd5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7T14:51:57Z</dcterms:created>
  <dcterms:modified xsi:type="dcterms:W3CDTF">2021-12-27T14:51:57Z</dcterms:modified>
</cp:coreProperties>
</file>